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43CA" w:rsidRDefault="001B43CA"/>
    <w:p w:rsidR="001F670C" w:rsidRDefault="001B43CA" w:rsidP="001B43CA">
      <w:pPr>
        <w:pStyle w:val="Heading1"/>
      </w:pPr>
      <w:r>
        <w:t>Height In Inches</w:t>
      </w:r>
    </w:p>
    <w:p w:rsidR="001B43CA" w:rsidRDefault="001B43CA">
      <w:r w:rsidRPr="001B43CA">
        <w:rPr>
          <w:b/>
        </w:rPr>
        <w:t>return type:</w:t>
      </w:r>
      <w:r>
        <w:t xml:space="preserve"> </w:t>
      </w:r>
      <w:proofErr w:type="spellStart"/>
      <w:r>
        <w:t>int</w:t>
      </w:r>
      <w:proofErr w:type="spellEnd"/>
    </w:p>
    <w:p w:rsidR="001B43CA" w:rsidRDefault="001B43CA">
      <w:r w:rsidRPr="001B43CA">
        <w:rPr>
          <w:b/>
        </w:rPr>
        <w:t>name:</w:t>
      </w:r>
      <w:r>
        <w:t xml:space="preserve"> </w:t>
      </w:r>
      <w:proofErr w:type="spellStart"/>
      <w:r>
        <w:t>heightIn</w:t>
      </w:r>
      <w:r w:rsidRPr="001B43CA">
        <w:t>Inches</w:t>
      </w:r>
      <w:proofErr w:type="spellEnd"/>
      <w:r w:rsidR="00755945">
        <w:t>()</w:t>
      </w:r>
      <w:bookmarkStart w:id="0" w:name="_GoBack"/>
      <w:bookmarkEnd w:id="0"/>
    </w:p>
    <w:p w:rsidR="001B43CA" w:rsidRDefault="001B43CA">
      <w:proofErr w:type="spellStart"/>
      <w:r w:rsidRPr="001B43CA">
        <w:rPr>
          <w:b/>
        </w:rPr>
        <w:t>params</w:t>
      </w:r>
      <w:proofErr w:type="spellEnd"/>
      <w:r w:rsidRPr="001B43CA">
        <w:rPr>
          <w:b/>
        </w:rPr>
        <w:t xml:space="preserve"> required:</w:t>
      </w:r>
      <w:r>
        <w:t xml:space="preserve"> </w:t>
      </w:r>
      <w:proofErr w:type="spellStart"/>
      <w:r>
        <w:t>int</w:t>
      </w:r>
      <w:proofErr w:type="spellEnd"/>
      <w:r>
        <w:t xml:space="preserve"> feet, </w:t>
      </w:r>
      <w:proofErr w:type="spellStart"/>
      <w:r>
        <w:t>int</w:t>
      </w:r>
      <w:proofErr w:type="spellEnd"/>
      <w:r>
        <w:t xml:space="preserve"> inches</w:t>
      </w:r>
    </w:p>
    <w:p w:rsidR="001B43CA" w:rsidRDefault="001B43CA"/>
    <w:p w:rsidR="001B43CA" w:rsidRDefault="001B43CA"/>
    <w:p w:rsidR="001B43CA" w:rsidRDefault="001B43CA" w:rsidP="001B43CA">
      <w:pPr>
        <w:pStyle w:val="Heading1"/>
      </w:pPr>
      <w:r w:rsidRPr="001B43CA">
        <w:t>weight</w:t>
      </w:r>
      <w:r>
        <w:t xml:space="preserve"> </w:t>
      </w:r>
      <w:r w:rsidRPr="001B43CA">
        <w:t>In</w:t>
      </w:r>
      <w:r>
        <w:t xml:space="preserve"> Pounds</w:t>
      </w:r>
    </w:p>
    <w:p w:rsidR="001B43CA" w:rsidRDefault="001B43CA" w:rsidP="001B43CA">
      <w:r w:rsidRPr="001B43CA">
        <w:rPr>
          <w:b/>
        </w:rPr>
        <w:t>return type:</w:t>
      </w:r>
      <w:r>
        <w:t xml:space="preserve"> </w:t>
      </w:r>
      <w:proofErr w:type="spellStart"/>
      <w:r>
        <w:t>int</w:t>
      </w:r>
      <w:proofErr w:type="spellEnd"/>
    </w:p>
    <w:p w:rsidR="001B43CA" w:rsidRDefault="001B43CA" w:rsidP="001B43CA">
      <w:r w:rsidRPr="001B43CA">
        <w:rPr>
          <w:b/>
        </w:rPr>
        <w:t>name:</w:t>
      </w:r>
      <w:r>
        <w:t xml:space="preserve"> </w:t>
      </w:r>
      <w:proofErr w:type="spellStart"/>
      <w:r>
        <w:t>weightIn</w:t>
      </w:r>
      <w:r w:rsidRPr="001B43CA">
        <w:t>Pounds</w:t>
      </w:r>
      <w:proofErr w:type="spellEnd"/>
      <w:r>
        <w:t>()</w:t>
      </w:r>
    </w:p>
    <w:p w:rsidR="001B43CA" w:rsidRPr="001B43CA" w:rsidRDefault="001B43CA" w:rsidP="001B43CA">
      <w:proofErr w:type="spellStart"/>
      <w:r w:rsidRPr="001B43CA">
        <w:rPr>
          <w:b/>
        </w:rPr>
        <w:t>params</w:t>
      </w:r>
      <w:proofErr w:type="spellEnd"/>
      <w:r w:rsidRPr="001B43CA">
        <w:rPr>
          <w:b/>
        </w:rPr>
        <w:t xml:space="preserve"> required: </w:t>
      </w:r>
      <w:proofErr w:type="spellStart"/>
      <w:r>
        <w:t>int</w:t>
      </w:r>
      <w:proofErr w:type="spellEnd"/>
      <w:r>
        <w:t xml:space="preserve"> </w:t>
      </w:r>
      <w:r>
        <w:t>stone</w:t>
      </w:r>
      <w:r>
        <w:t xml:space="preserve">, </w:t>
      </w:r>
      <w:proofErr w:type="spellStart"/>
      <w:r>
        <w:t>int</w:t>
      </w:r>
      <w:proofErr w:type="spellEnd"/>
      <w:r>
        <w:t xml:space="preserve"> </w:t>
      </w:r>
      <w:r>
        <w:t>pounds</w:t>
      </w:r>
    </w:p>
    <w:p w:rsidR="001B43CA" w:rsidRDefault="001B43CA"/>
    <w:p w:rsidR="001B43CA" w:rsidRDefault="001B43CA"/>
    <w:p w:rsidR="001B43CA" w:rsidRDefault="001B43CA" w:rsidP="001B43CA">
      <w:pPr>
        <w:pStyle w:val="Heading1"/>
      </w:pPr>
      <w:r w:rsidRPr="001B43CA">
        <w:t>output</w:t>
      </w:r>
      <w:r>
        <w:t xml:space="preserve"> BMI</w:t>
      </w:r>
    </w:p>
    <w:p w:rsidR="001B43CA" w:rsidRDefault="001B43CA" w:rsidP="001B43CA">
      <w:r w:rsidRPr="001B43CA">
        <w:rPr>
          <w:b/>
        </w:rPr>
        <w:t>return type:</w:t>
      </w:r>
      <w:r>
        <w:t xml:space="preserve"> </w:t>
      </w:r>
      <w:r w:rsidR="00755945">
        <w:t>double</w:t>
      </w:r>
    </w:p>
    <w:p w:rsidR="001B43CA" w:rsidRDefault="001B43CA" w:rsidP="001B43CA">
      <w:r w:rsidRPr="001B43CA">
        <w:rPr>
          <w:b/>
        </w:rPr>
        <w:t>name:</w:t>
      </w:r>
      <w:r>
        <w:t xml:space="preserve"> </w:t>
      </w:r>
      <w:proofErr w:type="spellStart"/>
      <w:r w:rsidRPr="001B43CA">
        <w:t>output</w:t>
      </w:r>
      <w:r>
        <w:t>BMI</w:t>
      </w:r>
      <w:proofErr w:type="spellEnd"/>
      <w:r>
        <w:t>()</w:t>
      </w:r>
    </w:p>
    <w:p w:rsidR="001B43CA" w:rsidRPr="001B43CA" w:rsidRDefault="001B43CA" w:rsidP="001B43CA">
      <w:proofErr w:type="spellStart"/>
      <w:r w:rsidRPr="001B43CA">
        <w:rPr>
          <w:b/>
        </w:rPr>
        <w:t>params</w:t>
      </w:r>
      <w:proofErr w:type="spellEnd"/>
      <w:r w:rsidRPr="001B43CA">
        <w:rPr>
          <w:b/>
        </w:rPr>
        <w:t xml:space="preserve"> required: </w:t>
      </w:r>
      <w:proofErr w:type="spellStart"/>
      <w:r>
        <w:t>int</w:t>
      </w:r>
      <w:proofErr w:type="spellEnd"/>
      <w:r>
        <w:t xml:space="preserve"> </w:t>
      </w:r>
      <w:r>
        <w:t>height</w:t>
      </w:r>
      <w:r>
        <w:t xml:space="preserve">, </w:t>
      </w:r>
      <w:proofErr w:type="spellStart"/>
      <w:r>
        <w:t>int</w:t>
      </w:r>
      <w:proofErr w:type="spellEnd"/>
      <w:r>
        <w:t xml:space="preserve"> </w:t>
      </w:r>
      <w:r>
        <w:t>weight</w:t>
      </w:r>
    </w:p>
    <w:p w:rsidR="001B43CA" w:rsidRDefault="001B43CA"/>
    <w:sectPr w:rsidR="001B43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0NjU3MzE2srQ0sTBQ0lEKTi0uzszPAykwrAUA9e33dywAAAA="/>
  </w:docVars>
  <w:rsids>
    <w:rsidRoot w:val="002873F3"/>
    <w:rsid w:val="001B43CA"/>
    <w:rsid w:val="001F0A1B"/>
    <w:rsid w:val="001F670C"/>
    <w:rsid w:val="00254D34"/>
    <w:rsid w:val="002873F3"/>
    <w:rsid w:val="00340F52"/>
    <w:rsid w:val="007559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8B967"/>
  <w15:chartTrackingRefBased/>
  <w15:docId w15:val="{D4FC1ED9-4AEE-494D-AF06-B7DCD83401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43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43C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42</Words>
  <Characters>244</Characters>
  <Application>Microsoft Office Word</Application>
  <DocSecurity>0</DocSecurity>
  <Lines>2</Lines>
  <Paragraphs>1</Paragraphs>
  <ScaleCrop>false</ScaleCrop>
  <Company/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ley jinks</dc:creator>
  <cp:keywords/>
  <dc:description/>
  <cp:lastModifiedBy>bradley jinks</cp:lastModifiedBy>
  <cp:revision>3</cp:revision>
  <dcterms:created xsi:type="dcterms:W3CDTF">2017-01-06T00:22:00Z</dcterms:created>
  <dcterms:modified xsi:type="dcterms:W3CDTF">2017-01-06T00:31:00Z</dcterms:modified>
</cp:coreProperties>
</file>